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imagem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75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77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Observações:</w:t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8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1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1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2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2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4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5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5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65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6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6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6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6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6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7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7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7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7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11" w:name="categorias-de-coman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tegorias de comandos</w:t>
      </w:r>
    </w:p>
    <w:bookmarkStart w:id="104" w:name="X270a1cfe695a38f2810d4be4d20506698cbbf4b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04"/>
    <w:bookmarkStart w:id="105" w:name="X86641bc228d5beeb1a104189fb64d745b5ac3f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9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9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9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9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9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7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7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7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0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98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04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04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5"/>
    <w:bookmarkStart w:id="109" w:name="Xcfe9bd57e3508e272920d3f8feac053a34a9b28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06" w:name="login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Login</w:t>
      </w:r>
    </w:p>
    <w:p>
      <w:pPr>
        <w:numPr>
          <w:ilvl w:val="0"/>
          <w:numId w:val="1206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0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07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07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08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08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08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08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6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10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0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10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0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0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0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0"/>
        </w:numPr>
      </w:pPr>
      <w:r>
        <w:t xml:space="preserve">Etc.</w:t>
      </w:r>
      <w:r>
        <w:br/>
      </w:r>
    </w:p>
    <w:p>
      <w:pPr>
        <w:numPr>
          <w:ilvl w:val="0"/>
          <w:numId w:val="1206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6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6"/>
    <w:bookmarkStart w:id="107" w:name="user---usuário"/>
    <w:p>
      <w:pPr>
        <w:pStyle w:val="Heading3"/>
      </w:pPr>
      <w:r>
        <w:rPr>
          <w:rStyle w:val="SectionNumber"/>
        </w:rPr>
        <w:t xml:space="preserve">12.3.2</w:t>
      </w:r>
      <w:r>
        <w:tab/>
      </w:r>
      <w:r>
        <w:t xml:space="preserve">USER - Usuário</w:t>
      </w:r>
    </w:p>
    <w:p>
      <w:pPr>
        <w:numPr>
          <w:ilvl w:val="0"/>
          <w:numId w:val="1213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5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15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07"/>
    <w:bookmarkStart w:id="108" w:name="permissões"/>
    <w:p>
      <w:pPr>
        <w:pStyle w:val="Heading3"/>
      </w:pPr>
      <w:r>
        <w:rPr>
          <w:rStyle w:val="SectionNumber"/>
        </w:rPr>
        <w:t xml:space="preserve">12.3.3</w:t>
      </w:r>
      <w:r>
        <w:tab/>
      </w:r>
      <w:r>
        <w:t xml:space="preserve">Permissões</w:t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20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08"/>
    <w:bookmarkEnd w:id="109"/>
    <w:bookmarkStart w:id="110" w:name="X6dd0b6ee3177a5c44bd4c55c53edca139ce990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0"/>
    <w:bookmarkEnd w:id="111"/>
    <w:bookmarkStart w:id="115" w:name="observaçõe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Observações</w:t>
      </w:r>
    </w:p>
    <w:bookmarkStart w:id="112" w:name="problemas-para-fazer-login-o-ssms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29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12"/>
    <w:bookmarkStart w:id="113" w:name="X5efb11d18397f622013015cd11d8b4aea8210ed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31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13"/>
    <w:bookmarkStart w:id="114" w:name="formato-da-data-no-sistema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14"/>
    <w:bookmarkEnd w:id="115"/>
    <w:bookmarkStart w:id="1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116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30T05:47:16Z</dcterms:created>
  <dcterms:modified xsi:type="dcterms:W3CDTF">2022-06-30T05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